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3272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9T22:09:06Z</dcterms:created>
  <dcterms:modified xsi:type="dcterms:W3CDTF">2021-04-29T22:09:06Z</dcterms:modified>
</cp:coreProperties>
</file>